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36641</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aa27280-d4a9-44c5-b55c-1809b28b89ac"/>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bbbf9e83-0217-479d-a0ce-6679b117dff1"/>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3:02:08Z</dcterms:created>
  <dcterms:modified xsi:type="dcterms:W3CDTF">2023-07-24T23: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